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inah Nicker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in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cker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20 Dobson Street, Evanston, IL, USA Evanston, IL, USA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ees.nicker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806884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in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